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3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45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1WSw4CUQhrvAD3vyU3wLZEN25MymJGE32zaIB+Hpifp/GodwAK1fxM+dAv/D7/vgNBpgpEg/7xm+KBcKprWL8OB3jdLAt9hsfhEbPUeF3Mj7wQdPpifhrd9zngd2XDZtnzHsJ+e8skJ+1ppvWZiZGooZ+0vh5pr3aSk/Mr6VF5Y1CCT87Hlmb3kpVULyS37Y7S8CavT2phz6IFOR8w4MaX2M71Yp20rabMivtVGnCKzr/K80BZMB8rd45XchzZVaBWzofsJmbd9MjFMb+KFrWq2ymvb5Zf+647v99a3rUzZN/Yv6ZClkOtZg7yGVuies/95v1gdnbyysH95mjehSPnF3abbiPNr0/2DS0wouRCL7oypEFnPfpkPyh16mhAnfArAY4dd6G/5+67b7OHZl9ApaK8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there still hope to see some kind of tool for Instapaper / Google</w:t>
      </w:r>
      <w:r>
        <w:t xml:space="preserve"> </w:t>
      </w:r>
      <w:r>
        <w:t xml:space="preserve">Reader / Evernote data archiving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45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d10ff3a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d10ff3a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3a</dc:title>
  <dc:creator/>
  <cp:keywords/>
  <dcterms:created xsi:type="dcterms:W3CDTF">2026-05-09T09:45:18Z</dcterms:created>
  <dcterms:modified xsi:type="dcterms:W3CDTF">2026-05-09T09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